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BA2AA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A2AA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A2AA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BA2AA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A2AA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A2AA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6B345A9" w:rsidR="0000007A" w:rsidRPr="00BA2AAD" w:rsidRDefault="0048064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BA2AA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merging Horizons in Scientific Research</w:t>
            </w:r>
          </w:p>
        </w:tc>
      </w:tr>
      <w:tr w:rsidR="0000007A" w:rsidRPr="00BA2AA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BA2AA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A2AA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21747F1" w:rsidR="0000007A" w:rsidRPr="00BA2AA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BA2A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A2A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BA2A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77F52" w:rsidRPr="00BA2AAD">
              <w:rPr>
                <w:rFonts w:ascii="Arial" w:hAnsi="Arial" w:cs="Arial"/>
                <w:b/>
                <w:bCs/>
                <w:sz w:val="20"/>
                <w:szCs w:val="20"/>
              </w:rPr>
              <w:t>6821.3</w:t>
            </w:r>
          </w:p>
        </w:tc>
      </w:tr>
      <w:tr w:rsidR="0000007A" w:rsidRPr="00BA2AA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BA2AA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A2AA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CE563A8" w:rsidR="0000007A" w:rsidRPr="00BA2AAD" w:rsidRDefault="000F4BA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A2AAD">
              <w:rPr>
                <w:rFonts w:ascii="Arial" w:hAnsi="Arial" w:cs="Arial"/>
                <w:b/>
                <w:sz w:val="20"/>
                <w:szCs w:val="20"/>
                <w:lang w:val="en-GB"/>
              </w:rPr>
              <w:t>Bio-nanocomposites: Synthesis, Characterization, and Multifunctional Applications</w:t>
            </w:r>
          </w:p>
        </w:tc>
      </w:tr>
      <w:tr w:rsidR="00CF0BBB" w:rsidRPr="00BA2AA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BA2AA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A2AA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FBA5ECA" w:rsidR="00CF0BBB" w:rsidRPr="00BA2AAD" w:rsidRDefault="00D5366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A2AA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BA2AA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BA2AAD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BA2AA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A2AA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A2AA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A2AA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A2AA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A2AA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A2AA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A2AA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A2AA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A2AA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A2AA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2AA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A2AA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A2AA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A2AAD">
              <w:rPr>
                <w:rFonts w:ascii="Arial" w:hAnsi="Arial" w:cs="Arial"/>
                <w:lang w:val="en-GB"/>
              </w:rPr>
              <w:t>Author’s Feedback</w:t>
            </w:r>
            <w:r w:rsidRPr="00BA2AA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A2AA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A2AA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A2AA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A2A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A2AA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D233DA9" w:rsidR="00F1171E" w:rsidRPr="00BA2AAD" w:rsidRDefault="00C03B0E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A2AAD">
              <w:rPr>
                <w:rFonts w:ascii="Arial" w:hAnsi="Arial" w:cs="Arial"/>
                <w:sz w:val="20"/>
                <w:szCs w:val="20"/>
              </w:rPr>
              <w:t>The chapter offers a broad and timely overview of bio-nanocomposites, covering biopolymers, nanofillers, synthesis approaches, characterization techniques, and applications. Although it does not present original experimental data, it provides a useful entry point for readers and consolidates recent literature in a fast-moving field. Its relevance is well aligned with the theme of emerging sustainable materials</w:t>
            </w:r>
          </w:p>
        </w:tc>
        <w:tc>
          <w:tcPr>
            <w:tcW w:w="1523" w:type="pct"/>
          </w:tcPr>
          <w:p w14:paraId="462A339C" w14:textId="77777777" w:rsidR="00F1171E" w:rsidRPr="00BA2AA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A2AA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BA2AA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A2A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A2AA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A2A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A2AA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9121E0A" w:rsidR="00F1171E" w:rsidRPr="00BA2AAD" w:rsidRDefault="00C03B0E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A2AAD">
              <w:rPr>
                <w:rFonts w:ascii="Arial" w:hAnsi="Arial" w:cs="Arial"/>
                <w:sz w:val="20"/>
                <w:szCs w:val="20"/>
              </w:rPr>
              <w:t>No changes needed</w:t>
            </w:r>
          </w:p>
        </w:tc>
        <w:tc>
          <w:tcPr>
            <w:tcW w:w="1523" w:type="pct"/>
          </w:tcPr>
          <w:p w14:paraId="405B6701" w14:textId="77777777" w:rsidR="00F1171E" w:rsidRPr="00BA2AA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A2AA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A2AA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A2AA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A2AA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BC50597" w14:textId="77777777" w:rsidR="00C03B0E" w:rsidRPr="00BA2AAD" w:rsidRDefault="00C03B0E" w:rsidP="007222C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BA2AAD">
              <w:rPr>
                <w:rFonts w:ascii="Arial" w:hAnsi="Arial" w:cs="Arial"/>
                <w:sz w:val="20"/>
                <w:szCs w:val="20"/>
              </w:rPr>
              <w:t>The abstract is clear but overly general. It would benefit from:</w:t>
            </w:r>
          </w:p>
          <w:p w14:paraId="25832873" w14:textId="2C8CD725" w:rsidR="00C03B0E" w:rsidRPr="00BA2AAD" w:rsidRDefault="00C03B0E" w:rsidP="00C03B0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A2AAD">
              <w:rPr>
                <w:rFonts w:ascii="Arial" w:hAnsi="Arial" w:cs="Arial"/>
                <w:sz w:val="20"/>
                <w:szCs w:val="20"/>
              </w:rPr>
              <w:t>One concise sentence addressing current challenges (dispersion, toxicity, scale-up)</w:t>
            </w:r>
          </w:p>
          <w:p w14:paraId="0FB7E83A" w14:textId="7E981C91" w:rsidR="00F1171E" w:rsidRPr="00BA2AAD" w:rsidRDefault="00C03B0E" w:rsidP="00C03B0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A2AAD">
              <w:rPr>
                <w:rFonts w:ascii="Arial" w:hAnsi="Arial" w:cs="Arial"/>
                <w:sz w:val="20"/>
                <w:szCs w:val="20"/>
              </w:rPr>
              <w:t xml:space="preserve">A more specific reference to the main synthesis and characterization approaches </w:t>
            </w:r>
            <w:proofErr w:type="spellStart"/>
            <w:r w:rsidRPr="00BA2AAD">
              <w:rPr>
                <w:rFonts w:ascii="Arial" w:hAnsi="Arial" w:cs="Arial"/>
                <w:sz w:val="20"/>
                <w:szCs w:val="20"/>
              </w:rPr>
              <w:t>covere</w:t>
            </w:r>
            <w:proofErr w:type="spellEnd"/>
          </w:p>
        </w:tc>
        <w:tc>
          <w:tcPr>
            <w:tcW w:w="1523" w:type="pct"/>
          </w:tcPr>
          <w:p w14:paraId="1D54B730" w14:textId="77777777" w:rsidR="00F1171E" w:rsidRPr="00BA2AA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A2AA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A2AA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A2A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16CABFC2" w14:textId="45979EBB" w:rsidR="00C03B0E" w:rsidRPr="00BA2AAD" w:rsidRDefault="00C03B0E" w:rsidP="00C03B0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A2AAD">
              <w:rPr>
                <w:rFonts w:ascii="Arial" w:hAnsi="Arial" w:cs="Arial"/>
                <w:sz w:val="20"/>
                <w:szCs w:val="20"/>
              </w:rPr>
              <w:t>Several claims regarding mechanical, thermal, and antimicrobial improvements should be directly supported by references</w:t>
            </w:r>
          </w:p>
          <w:p w14:paraId="4606E452" w14:textId="5E77732A" w:rsidR="00C03B0E" w:rsidRPr="00BA2AAD" w:rsidRDefault="00C03B0E" w:rsidP="00C03B0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A2AAD">
              <w:rPr>
                <w:rFonts w:ascii="Arial" w:hAnsi="Arial" w:cs="Arial"/>
                <w:sz w:val="20"/>
                <w:szCs w:val="20"/>
                <w:lang w:val="en-GB"/>
              </w:rPr>
              <w:t>T</w:t>
            </w:r>
            <w:r w:rsidRPr="00BA2AAD">
              <w:rPr>
                <w:rFonts w:ascii="Arial" w:hAnsi="Arial" w:cs="Arial"/>
                <w:sz w:val="20"/>
                <w:szCs w:val="20"/>
              </w:rPr>
              <w:t>he applications section could be more anchored with specific citations</w:t>
            </w:r>
          </w:p>
          <w:p w14:paraId="2B5A7721" w14:textId="117206B1" w:rsidR="00F1171E" w:rsidRPr="00BA2AAD" w:rsidRDefault="00C03B0E" w:rsidP="00C03B0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A2AAD">
              <w:rPr>
                <w:rFonts w:ascii="Arial" w:hAnsi="Arial" w:cs="Arial"/>
                <w:sz w:val="20"/>
                <w:szCs w:val="20"/>
              </w:rPr>
              <w:t>Some redundancy appears across the introduction and early sections</w:t>
            </w:r>
          </w:p>
        </w:tc>
        <w:tc>
          <w:tcPr>
            <w:tcW w:w="1523" w:type="pct"/>
          </w:tcPr>
          <w:p w14:paraId="4898F764" w14:textId="77777777" w:rsidR="00F1171E" w:rsidRPr="00BA2AA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A2AA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A2AA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A2A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A2AA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A2AA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951E173" w:rsidR="00F1171E" w:rsidRPr="00BA2AAD" w:rsidRDefault="00C03B0E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A2AAD">
              <w:rPr>
                <w:rFonts w:ascii="Arial" w:hAnsi="Arial" w:cs="Arial"/>
                <w:sz w:val="20"/>
                <w:szCs w:val="20"/>
              </w:rPr>
              <w:t>References are ok</w:t>
            </w:r>
          </w:p>
        </w:tc>
        <w:tc>
          <w:tcPr>
            <w:tcW w:w="1523" w:type="pct"/>
          </w:tcPr>
          <w:p w14:paraId="40220055" w14:textId="77777777" w:rsidR="00F1171E" w:rsidRPr="00BA2AA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A2AA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A2AA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A2AA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A2AA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A2AA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63736E4" w14:textId="77777777" w:rsidR="00C03B0E" w:rsidRPr="00BA2AAD" w:rsidRDefault="00C03B0E" w:rsidP="00C03B0E">
            <w:pPr>
              <w:rPr>
                <w:rFonts w:ascii="Arial" w:hAnsi="Arial" w:cs="Arial"/>
                <w:sz w:val="20"/>
                <w:szCs w:val="20"/>
              </w:rPr>
            </w:pPr>
            <w:r w:rsidRPr="00BA2AAD">
              <w:rPr>
                <w:rFonts w:ascii="Arial" w:hAnsi="Arial" w:cs="Arial"/>
                <w:sz w:val="20"/>
                <w:szCs w:val="20"/>
              </w:rPr>
              <w:t>The English is appropriate, but minor improvements are recommended:</w:t>
            </w:r>
          </w:p>
          <w:p w14:paraId="18414928" w14:textId="77777777" w:rsidR="00C03B0E" w:rsidRPr="00BA2AAD" w:rsidRDefault="00C03B0E" w:rsidP="00C03B0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BA2AAD">
              <w:rPr>
                <w:rFonts w:ascii="Arial" w:hAnsi="Arial" w:cs="Arial"/>
                <w:sz w:val="20"/>
                <w:szCs w:val="20"/>
              </w:rPr>
              <w:t xml:space="preserve">Standardize the terminology (bio-nanocomposites / </w:t>
            </w:r>
            <w:proofErr w:type="spellStart"/>
            <w:r w:rsidRPr="00BA2AAD">
              <w:rPr>
                <w:rFonts w:ascii="Arial" w:hAnsi="Arial" w:cs="Arial"/>
                <w:sz w:val="20"/>
                <w:szCs w:val="20"/>
              </w:rPr>
              <w:t>bionanocomposites</w:t>
            </w:r>
            <w:proofErr w:type="spellEnd"/>
            <w:r w:rsidRPr="00BA2AAD">
              <w:rPr>
                <w:rFonts w:ascii="Arial" w:hAnsi="Arial" w:cs="Arial"/>
                <w:sz w:val="20"/>
                <w:szCs w:val="20"/>
              </w:rPr>
              <w:t>).</w:t>
            </w:r>
          </w:p>
          <w:p w14:paraId="7AB024D3" w14:textId="583F8795" w:rsidR="00C03B0E" w:rsidRPr="00BA2AAD" w:rsidRDefault="00C03B0E" w:rsidP="00C03B0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BA2AAD">
              <w:rPr>
                <w:rFonts w:ascii="Arial" w:hAnsi="Arial" w:cs="Arial"/>
                <w:sz w:val="20"/>
                <w:szCs w:val="20"/>
              </w:rPr>
              <w:t>Streamline repeated arguments about sustainability and barrier properties.</w:t>
            </w:r>
          </w:p>
          <w:p w14:paraId="297F52DB" w14:textId="77777777" w:rsidR="00F1171E" w:rsidRPr="00BA2AA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BA2AA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A2AA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A2AA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A2AA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A2AA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A2AA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A2AA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A2AA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10A53993" w:rsidR="00F1171E" w:rsidRPr="00BA2AAD" w:rsidRDefault="00C03B0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A2AAD">
              <w:rPr>
                <w:rFonts w:ascii="Arial" w:hAnsi="Arial" w:cs="Arial"/>
                <w:sz w:val="20"/>
                <w:szCs w:val="20"/>
              </w:rPr>
              <w:t>A summary table linking polymer type, nanofiller, synthesis method, and application would improve readability. A short subsection outlining limitations would also enhance balance</w:t>
            </w:r>
          </w:p>
          <w:p w14:paraId="7EB58C99" w14:textId="77777777" w:rsidR="00F1171E" w:rsidRPr="00BA2AA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BA2AA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BA2AA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BA2AA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BA2AA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BA2AA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BA2AA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BA2AA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BA2AA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BA2AA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BA2AA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BA2AA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BA2AA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BA2AA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BA2AA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BA2AA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BA2AAD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BA2AA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A2AA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A2AA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BA2AA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A2AAD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BA2AA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BA2AA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A2AA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BA2AA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A2AAD">
              <w:rPr>
                <w:rFonts w:ascii="Arial" w:hAnsi="Arial" w:cs="Arial"/>
                <w:lang w:val="en-GB"/>
              </w:rPr>
              <w:t>Author’s comment</w:t>
            </w:r>
            <w:r w:rsidRPr="00BA2AA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A2AA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BA2AAD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BA2AA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A2AA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BA2AA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BA2AA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A2AA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A2AA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A2AA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36A893B5" w:rsidR="00F1171E" w:rsidRPr="00BA2AAD" w:rsidRDefault="00C03B0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A2AAD">
              <w:rPr>
                <w:rFonts w:ascii="Arial" w:hAnsi="Arial" w:cs="Arial"/>
                <w:sz w:val="20"/>
                <w:szCs w:val="20"/>
              </w:rPr>
              <w:t>No ethical concerns identified</w:t>
            </w:r>
          </w:p>
          <w:p w14:paraId="7B654B67" w14:textId="77777777" w:rsidR="00F1171E" w:rsidRPr="00BA2AA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BA2AA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BA2AA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BA2AA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BA2AA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833B319" w14:textId="77777777" w:rsidR="00BA2AAD" w:rsidRPr="00746139" w:rsidRDefault="00BA2AAD" w:rsidP="00BA2AA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46139">
        <w:rPr>
          <w:rFonts w:ascii="Arial" w:hAnsi="Arial" w:cs="Arial"/>
          <w:b/>
          <w:u w:val="single"/>
        </w:rPr>
        <w:t>Reviewer details:</w:t>
      </w:r>
    </w:p>
    <w:p w14:paraId="626A9EB8" w14:textId="77777777" w:rsidR="00BA2AAD" w:rsidRDefault="00BA2AAD" w:rsidP="00BA2AAD">
      <w:r w:rsidRPr="00746139">
        <w:rPr>
          <w:rFonts w:ascii="Calibri" w:hAnsi="Calibri" w:cs="Calibri"/>
          <w:b/>
          <w:color w:val="000000"/>
          <w:sz w:val="20"/>
          <w:szCs w:val="20"/>
        </w:rPr>
        <w:t>Rafael Suárez del Villar Carrero, Spain</w:t>
      </w:r>
      <w:r w:rsidRPr="00746139">
        <w:rPr>
          <w:rFonts w:ascii="Calibri" w:hAnsi="Calibri" w:cs="Calibri"/>
          <w:b/>
          <w:color w:val="000000"/>
          <w:sz w:val="20"/>
          <w:szCs w:val="20"/>
        </w:rPr>
        <w:br/>
      </w:r>
    </w:p>
    <w:p w14:paraId="5AC5F794" w14:textId="77777777" w:rsidR="00BA2AAD" w:rsidRPr="00BA2AAD" w:rsidRDefault="00BA2AAD">
      <w:pPr>
        <w:rPr>
          <w:rFonts w:ascii="Arial" w:hAnsi="Arial" w:cs="Arial"/>
          <w:b/>
          <w:sz w:val="20"/>
          <w:szCs w:val="20"/>
        </w:rPr>
      </w:pPr>
    </w:p>
    <w:sectPr w:rsidR="00BA2AAD" w:rsidRPr="00BA2AAD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52F506" w14:textId="77777777" w:rsidR="00442DA9" w:rsidRPr="0000007A" w:rsidRDefault="00442DA9" w:rsidP="0099583E">
      <w:r>
        <w:separator/>
      </w:r>
    </w:p>
  </w:endnote>
  <w:endnote w:type="continuationSeparator" w:id="0">
    <w:p w14:paraId="28D6DD38" w14:textId="77777777" w:rsidR="00442DA9" w:rsidRPr="0000007A" w:rsidRDefault="00442DA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E0CB2C" w14:textId="77777777" w:rsidR="00442DA9" w:rsidRPr="0000007A" w:rsidRDefault="00442DA9" w:rsidP="0099583E">
      <w:r>
        <w:separator/>
      </w:r>
    </w:p>
  </w:footnote>
  <w:footnote w:type="continuationSeparator" w:id="0">
    <w:p w14:paraId="2C0E7185" w14:textId="77777777" w:rsidR="00442DA9" w:rsidRPr="0000007A" w:rsidRDefault="00442DA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661C3F"/>
    <w:multiLevelType w:val="hybridMultilevel"/>
    <w:tmpl w:val="CBCE3DC4"/>
    <w:lvl w:ilvl="0" w:tplc="3A2E826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03129556">
    <w:abstractNumId w:val="3"/>
  </w:num>
  <w:num w:numId="2" w16cid:durableId="546454681">
    <w:abstractNumId w:val="6"/>
  </w:num>
  <w:num w:numId="3" w16cid:durableId="1651473697">
    <w:abstractNumId w:val="5"/>
  </w:num>
  <w:num w:numId="4" w16cid:durableId="363940289">
    <w:abstractNumId w:val="7"/>
  </w:num>
  <w:num w:numId="5" w16cid:durableId="1503201419">
    <w:abstractNumId w:val="4"/>
  </w:num>
  <w:num w:numId="6" w16cid:durableId="1492675069">
    <w:abstractNumId w:val="0"/>
  </w:num>
  <w:num w:numId="7" w16cid:durableId="688029352">
    <w:abstractNumId w:val="1"/>
  </w:num>
  <w:num w:numId="8" w16cid:durableId="2017882007">
    <w:abstractNumId w:val="10"/>
  </w:num>
  <w:num w:numId="9" w16cid:durableId="35934421">
    <w:abstractNumId w:val="9"/>
  </w:num>
  <w:num w:numId="10" w16cid:durableId="537016055">
    <w:abstractNumId w:val="2"/>
  </w:num>
  <w:num w:numId="11" w16cid:durableId="56618910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4FA0"/>
    <w:rsid w:val="0007151E"/>
    <w:rsid w:val="00081012"/>
    <w:rsid w:val="00084D7C"/>
    <w:rsid w:val="0008500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4BAE"/>
    <w:rsid w:val="000F6EA8"/>
    <w:rsid w:val="00101322"/>
    <w:rsid w:val="00115767"/>
    <w:rsid w:val="00121FFA"/>
    <w:rsid w:val="0012616A"/>
    <w:rsid w:val="00136984"/>
    <w:rsid w:val="00136A00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2DA9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77F52"/>
    <w:rsid w:val="0048064D"/>
    <w:rsid w:val="004847FF"/>
    <w:rsid w:val="00495DBB"/>
    <w:rsid w:val="004B03BF"/>
    <w:rsid w:val="004B0965"/>
    <w:rsid w:val="004B4CAD"/>
    <w:rsid w:val="004B4FDC"/>
    <w:rsid w:val="004C0178"/>
    <w:rsid w:val="004C3DF1"/>
    <w:rsid w:val="004C7EC6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5C87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58F3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0DF1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2AAD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196A"/>
    <w:rsid w:val="00BF5C56"/>
    <w:rsid w:val="00C01111"/>
    <w:rsid w:val="00C03A1D"/>
    <w:rsid w:val="00C03B0E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05E7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743B"/>
    <w:rsid w:val="00D40416"/>
    <w:rsid w:val="00D430AB"/>
    <w:rsid w:val="00D4782A"/>
    <w:rsid w:val="00D53669"/>
    <w:rsid w:val="00D65713"/>
    <w:rsid w:val="00D709EB"/>
    <w:rsid w:val="00D7603E"/>
    <w:rsid w:val="00D90124"/>
    <w:rsid w:val="00D9392F"/>
    <w:rsid w:val="00D9427C"/>
    <w:rsid w:val="00DA2679"/>
    <w:rsid w:val="00DA3C3D"/>
    <w:rsid w:val="00DA41F5"/>
    <w:rsid w:val="00DB52BA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86F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4B48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A2AA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5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7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455</Words>
  <Characters>259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4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12-24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